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F33186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A4610C">
      <w:pPr>
        <w:spacing w:line="240" w:lineRule="auto"/>
        <w:ind w:left="720" w:hanging="720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602DDD36">
            <wp:extent cx="127000" cy="127000"/>
            <wp:effectExtent l="0" t="0" r="6350" b="6350"/>
            <wp:docPr id="21" name="Graphic 21" descr="mobile 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mobile 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53BBCEA1" w:rsidR="00DF723F" w:rsidRDefault="000B7937" w:rsidP="001B3ECB">
      <w:pPr>
        <w:rPr>
          <w:rStyle w:val="Hyperlink"/>
          <w:color w:val="0B6BCB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4524D247" w14:textId="470401F9" w:rsidR="000134B8" w:rsidRDefault="0075679E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5679E">
        <w:rPr>
          <w:rStyle w:val="Hyperlink"/>
          <w:color w:val="32383E"/>
          <w:u w:val="none"/>
        </w:rPr>
        <w:t>Enhanced viu.com's user login system and improved user profile section, amplifying user experience and engagement.</w:t>
      </w:r>
    </w:p>
    <w:p w14:paraId="03097441" w14:textId="4355F8C3" w:rsidR="00A211F1" w:rsidRDefault="00CA27F3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CA27F3">
        <w:rPr>
          <w:rStyle w:val="Hyperlink"/>
          <w:color w:val="32383E"/>
          <w:u w:val="none"/>
        </w:rPr>
        <w:t>Conducted thorough peer code reviews to ensure code quality, while also providing mentorship and guidance to junior engineers, fostering their professional growth and enhancing team productivity.</w:t>
      </w:r>
    </w:p>
    <w:p w14:paraId="429870F1" w14:textId="2C9BBA59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2B7C52E8" w14:textId="58158679" w:rsidR="00D03F21" w:rsidRPr="0074169C" w:rsidRDefault="00D03F21" w:rsidP="0071273C">
      <w:pPr>
        <w:rPr>
          <w:color w:val="25252D"/>
        </w:rPr>
      </w:pPr>
      <w:r w:rsidRPr="0074169C">
        <w:rPr>
          <w:noProof/>
          <w:position w:val="-5"/>
          <w:szCs w:val="20"/>
        </w:rPr>
        <w:drawing>
          <wp:inline distT="0" distB="0" distL="0" distR="0" wp14:anchorId="24971CDE" wp14:editId="1695E7C7">
            <wp:extent cx="127000" cy="127000"/>
            <wp:effectExtent l="0" t="0" r="6350" b="635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169C">
        <w:rPr>
          <w:color w:val="25252D"/>
        </w:rPr>
        <w:t xml:space="preserve"> </w:t>
      </w:r>
      <w:hyperlink r:id="rId23" w:history="1">
        <w:r w:rsidR="000A6A35" w:rsidRPr="0074169C">
          <w:rPr>
            <w:rStyle w:val="Hyperlink"/>
            <w:color w:val="0B6BCB"/>
            <w:u w:val="none"/>
          </w:rPr>
          <w:t>Viu</w:t>
        </w:r>
        <w:r w:rsidRPr="0074169C">
          <w:rPr>
            <w:rStyle w:val="Hyperlink"/>
            <w:color w:val="0B6BCB"/>
            <w:u w:val="none"/>
          </w:rPr>
          <w:t>.com</w:t>
        </w:r>
      </w:hyperlink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040462D8" w:rsidR="00256C7D" w:rsidRPr="00256C7D" w:rsidRDefault="00256C7D" w:rsidP="00261D39"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4" w:history="1">
        <w:r w:rsidRPr="0057140B">
          <w:rPr>
            <w:rStyle w:val="Hyperlink"/>
            <w:color w:val="0B6BCB"/>
            <w:u w:val="none"/>
          </w:rPr>
          <w:t>TecPal Ltd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3D533FF5" w14:textId="4FE8CC75" w:rsidR="00AB10E2" w:rsidRPr="00B16C33" w:rsidRDefault="00AB10E2" w:rsidP="00182F5C">
      <w:pPr>
        <w:rPr>
          <w:color w:val="25252D"/>
        </w:rPr>
      </w:pPr>
      <w:r w:rsidRPr="00B16C33">
        <w:rPr>
          <w:noProof/>
          <w:position w:val="-5"/>
          <w:szCs w:val="20"/>
        </w:rPr>
        <w:drawing>
          <wp:inline distT="0" distB="0" distL="0" distR="0" wp14:anchorId="5AF70530" wp14:editId="24551335">
            <wp:extent cx="127000" cy="127000"/>
            <wp:effectExtent l="0" t="0" r="6350" b="635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 w:rsidRPr="00B16C33">
        <w:rPr>
          <w:color w:val="25252D"/>
        </w:rPr>
        <w:t xml:space="preserve"> </w:t>
      </w:r>
      <w:hyperlink r:id="rId25" w:history="1">
        <w:r w:rsidR="00B92EB8" w:rsidRPr="00B16C33">
          <w:rPr>
            <w:rStyle w:val="Hyperlink"/>
            <w:color w:val="0B6BCB"/>
            <w:u w:val="none"/>
          </w:rPr>
          <w:t>Monsieur-Cuisine.com</w:t>
        </w:r>
      </w:hyperlink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6184C8C3" w:rsidR="00700751" w:rsidRPr="00700751" w:rsidRDefault="004A345C" w:rsidP="00D4513B">
      <w:hyperlink r:id="rId26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7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0ABF685C" w14:textId="130E971C" w:rsidR="00D03F21" w:rsidRPr="00917A1C" w:rsidRDefault="00D03F21" w:rsidP="00D03F21">
      <w:pPr>
        <w:spacing w:line="240" w:lineRule="auto"/>
        <w:rPr>
          <w:color w:val="25252D"/>
        </w:rPr>
      </w:pPr>
      <w:r w:rsidRPr="00917A1C">
        <w:rPr>
          <w:noProof/>
          <w:position w:val="-5"/>
          <w:szCs w:val="20"/>
        </w:rPr>
        <w:drawing>
          <wp:inline distT="0" distB="0" distL="0" distR="0" wp14:anchorId="6C134F4F" wp14:editId="51060A71">
            <wp:extent cx="127000" cy="127000"/>
            <wp:effectExtent l="0" t="0" r="6350" b="635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7A1C">
        <w:rPr>
          <w:color w:val="25252D"/>
        </w:rPr>
        <w:t xml:space="preserve"> </w:t>
      </w:r>
      <w:hyperlink r:id="rId28" w:history="1">
        <w:r w:rsidR="000A6A35" w:rsidRPr="00917A1C">
          <w:rPr>
            <w:rStyle w:val="Hyperlink"/>
            <w:color w:val="0B6BCB"/>
            <w:u w:val="none"/>
          </w:rPr>
          <w:t>HA.org</w:t>
        </w:r>
        <w:r w:rsidRPr="00917A1C">
          <w:rPr>
            <w:rStyle w:val="Hyperlink"/>
            <w:color w:val="0B6BCB"/>
            <w:u w:val="none"/>
          </w:rPr>
          <w:t>.com</w:t>
        </w:r>
      </w:hyperlink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44826E1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FqKESN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76B866D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</w:t>
      </w:r>
      <w:r w:rsidR="004F4A47">
        <w:t>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woVqA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I8e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anW+LSB8rB2xEE3b97yVY1NcM98WDOHXxhHEZdGeMRDKsBPAr1ESQXu92fv0R77HrWU&#10;NDiwBTW4UShRPwzOw+ksUk1CuqDg3r5uhlez07eADYJtizklMdoGNYjSgX7FjbKMsVDFDMeIBeXB&#10;DZfb0K0P3ElcLJfJDGfZsnBvni2P4JHe2Kkv7Stztu//gIPzAMNIs3lq6o7ao2309Ha5C9iYISqP&#10;bPYX3AOpg/qdFRfN23uyOm7WxR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Jsjx6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K4YPz9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p1W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qTmPpvFpC+Vx44iDbt685esam+Ce+bBhDr8wjiIujfCIh1SAnwR6iZIK3I/33qM99j1q&#10;KWlwYAtqcKNQor4anIfZZaSahHRBwb193Q6vZq9XgA2CbYs5JTHaBjWI0oF+xY2yjLFQxQzHiAXl&#10;wQ2XVejWB+4kLpbLZIazbFm4N8+WR/BIb+zUl/aVOdv3f8DBeYBhpNk8NXVH7ck2enq73AdszBCV&#10;Jzb7C+6B1EH9zoqL5u09WZ026+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Kkp1W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zepw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gNfNoGp+2UB4fHHHQzZu3fFNjE9wyHx6Ywy+Mo4hLI9zjIRXgJ4FeoqQC9/O992iPfY9a&#10;Shoc2IIa3CiUqG8G5+Hs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odHN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1B025550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84099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38FA458" wp14:editId="78A0AC57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891E8" w14:textId="77777777" w:rsidR="0084099F" w:rsidRPr="000A149F" w:rsidRDefault="0084099F" w:rsidP="0084099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8FA458" id="Rectangle: Rounded Corners 263552665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0F891E8" w14:textId="77777777" w:rsidR="0084099F" w:rsidRPr="000A149F" w:rsidRDefault="0084099F" w:rsidP="0084099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0C5C68D4" w:rsidR="00BD6C9C" w:rsidRPr="001B0F0A" w:rsidRDefault="00CC30FC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118C664" wp14:editId="0E7FCCB6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DD7D18" w14:textId="77777777" w:rsidR="00CC30FC" w:rsidRPr="000A149F" w:rsidRDefault="00CC30FC" w:rsidP="00CC30FC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mazon EC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118C664" id="Rectangle: Rounded Corners 1917265580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DDD7D18" w14:textId="77777777" w:rsidR="00CC30FC" w:rsidRPr="000A149F" w:rsidRDefault="00CC30FC" w:rsidP="00CC30FC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mazon EC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72808C2" wp14:editId="55E5041E">
                <wp:extent cx="917931" cy="205200"/>
                <wp:effectExtent l="0" t="0" r="1905" b="3810"/>
                <wp:docPr id="2068147636" name="Rectangle: Rounded Corners 20681476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FF1914" w14:textId="671D011D" w:rsidR="00CC30FC" w:rsidRPr="000A149F" w:rsidRDefault="00CC30FC" w:rsidP="00CC30FC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mazon S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72808C2" id="Rectangle: Rounded Corners 2068147636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5FF1914" w14:textId="671D011D" w:rsidR="00CC30FC" w:rsidRPr="000A149F" w:rsidRDefault="00CC30FC" w:rsidP="00CC30FC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mazon S3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42405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J9H7Qd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42405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676BF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6FBCB7" wp14:editId="2AB330E1">
                <wp:extent cx="917931" cy="205200"/>
                <wp:effectExtent l="0" t="0" r="1905" b="3810"/>
                <wp:docPr id="128339263" name="Rectangle: Rounded Corners 128339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0BEF9D" w14:textId="77777777" w:rsidR="00676BFA" w:rsidRPr="000A149F" w:rsidRDefault="00676BFA" w:rsidP="00676BF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6FBCB7" id="Rectangle: Rounded Corners 128339263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B0BEF9D" w14:textId="77777777" w:rsidR="00676BFA" w:rsidRPr="000A149F" w:rsidRDefault="00676BFA" w:rsidP="00676BF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A09A8">
        <w:t xml:space="preserve"> </w:t>
      </w:r>
      <w:r w:rsidR="002A09A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E3327" wp14:editId="176D4A78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172C3" w14:textId="77777777" w:rsidR="002A09A8" w:rsidRPr="000A149F" w:rsidRDefault="002A09A8" w:rsidP="002A09A8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E3327" id="Rectangle: Rounded Corners 1192679627" o:spid="_x0000_s106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Id1up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4C172C3" w14:textId="77777777" w:rsidR="002A09A8" w:rsidRPr="000A149F" w:rsidRDefault="002A09A8" w:rsidP="002A09A8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4A345C" w:rsidP="00CA6F2E">
      <w:pPr>
        <w:rPr>
          <w:color w:val="auto"/>
        </w:rPr>
      </w:pPr>
      <w:hyperlink r:id="rId41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4A345C" w:rsidP="00F520E0">
      <w:pPr>
        <w:rPr>
          <w:rStyle w:val="Hyperlink"/>
          <w:u w:val="none"/>
        </w:rPr>
      </w:pPr>
      <w:hyperlink r:id="rId42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3A0C3" w14:textId="77777777" w:rsidR="00502D1A" w:rsidRDefault="00502D1A" w:rsidP="00A66031">
      <w:pPr>
        <w:spacing w:after="0" w:line="240" w:lineRule="auto"/>
      </w:pPr>
      <w:r>
        <w:separator/>
      </w:r>
    </w:p>
  </w:endnote>
  <w:endnote w:type="continuationSeparator" w:id="0">
    <w:p w14:paraId="5906B2B0" w14:textId="77777777" w:rsidR="00502D1A" w:rsidRDefault="00502D1A" w:rsidP="00A66031">
      <w:pPr>
        <w:spacing w:after="0" w:line="240" w:lineRule="auto"/>
      </w:pPr>
      <w:r>
        <w:continuationSeparator/>
      </w:r>
    </w:p>
  </w:endnote>
  <w:endnote w:type="continuationNotice" w:id="1">
    <w:p w14:paraId="73D37533" w14:textId="77777777" w:rsidR="00502D1A" w:rsidRDefault="00502D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1" w:fontKey="{4DE79FB0-6133-4C6F-8529-737040B1D296}"/>
    <w:embedBold r:id="rId2" w:fontKey="{DBAD188B-62DC-45BC-8954-8EBD9CAD994C}"/>
  </w:font>
  <w:font w:name="Geist SemiBold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3" w:fontKey="{699CE700-CB61-420A-8BBB-D02CE93BAF2F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4" w:subsetted="1" w:fontKey="{B1A0114E-0D9F-475B-AAD6-180FA9D0ED3C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7DAF1" w14:textId="77777777" w:rsidR="00502D1A" w:rsidRDefault="00502D1A" w:rsidP="00A66031">
      <w:pPr>
        <w:spacing w:after="0" w:line="240" w:lineRule="auto"/>
      </w:pPr>
      <w:r>
        <w:separator/>
      </w:r>
    </w:p>
  </w:footnote>
  <w:footnote w:type="continuationSeparator" w:id="0">
    <w:p w14:paraId="3FBAC68B" w14:textId="77777777" w:rsidR="00502D1A" w:rsidRDefault="00502D1A" w:rsidP="00A66031">
      <w:pPr>
        <w:spacing w:after="0" w:line="240" w:lineRule="auto"/>
      </w:pPr>
      <w:r>
        <w:continuationSeparator/>
      </w:r>
    </w:p>
  </w:footnote>
  <w:footnote w:type="continuationNotice" w:id="1">
    <w:p w14:paraId="2030C792" w14:textId="77777777" w:rsidR="00502D1A" w:rsidRDefault="00502D1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D66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35BB6"/>
    <w:rsid w:val="00240F48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4434"/>
    <w:rsid w:val="00455F50"/>
    <w:rsid w:val="004607CB"/>
    <w:rsid w:val="004624C0"/>
    <w:rsid w:val="004627D9"/>
    <w:rsid w:val="00462F27"/>
    <w:rsid w:val="004642C1"/>
    <w:rsid w:val="0046550F"/>
    <w:rsid w:val="004707F8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4A47"/>
    <w:rsid w:val="004F6401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4B8D"/>
    <w:rsid w:val="005952D5"/>
    <w:rsid w:val="005A17EF"/>
    <w:rsid w:val="005A2204"/>
    <w:rsid w:val="005A341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F7B"/>
    <w:rsid w:val="005C04C1"/>
    <w:rsid w:val="005C2852"/>
    <w:rsid w:val="005C3944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600FD5"/>
    <w:rsid w:val="00603DDA"/>
    <w:rsid w:val="0060583F"/>
    <w:rsid w:val="00606480"/>
    <w:rsid w:val="00611D13"/>
    <w:rsid w:val="00614D69"/>
    <w:rsid w:val="0061535C"/>
    <w:rsid w:val="00616453"/>
    <w:rsid w:val="006201F5"/>
    <w:rsid w:val="00623775"/>
    <w:rsid w:val="00623FB7"/>
    <w:rsid w:val="00625893"/>
    <w:rsid w:val="006259C2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7505C"/>
    <w:rsid w:val="00782784"/>
    <w:rsid w:val="00782BA0"/>
    <w:rsid w:val="00782D3F"/>
    <w:rsid w:val="007848C9"/>
    <w:rsid w:val="00784C30"/>
    <w:rsid w:val="007903AC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5E3"/>
    <w:rsid w:val="00822C01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2D9A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FD"/>
    <w:rsid w:val="00A37633"/>
    <w:rsid w:val="00A40AD6"/>
    <w:rsid w:val="00A448C5"/>
    <w:rsid w:val="00A4610C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4683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3D0F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AA240C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7DD6"/>
    <w:pPr>
      <w:spacing w:before="100" w:beforeAutospacing="1"/>
      <w:outlineLvl w:val="1"/>
    </w:pPr>
    <w:rPr>
      <w:rFonts w:ascii="Geist SemiBold" w:hAnsi="Geist Semi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20D66"/>
    <w:pPr>
      <w:spacing w:line="240" w:lineRule="auto"/>
      <w:contextualSpacing/>
    </w:pPr>
    <w:rPr>
      <w:rFonts w:ascii="Geist Bold" w:eastAsiaTheme="majorEastAsia" w:hAnsi="Geist Bold" w:cstheme="majorBidi"/>
      <w:color w:val="171A1C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0D66"/>
    <w:rPr>
      <w:rFonts w:ascii="Geist Bold" w:eastAsiaTheme="majorEastAsia" w:hAnsi="Geist Bold" w:cstheme="majorBidi"/>
      <w:color w:val="171A1C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C7DD6"/>
    <w:rPr>
      <w:rFonts w:ascii="Geist SemiBold" w:hAnsi="Geist Semi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945ABA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945ABA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AA240C"/>
    <w:rPr>
      <w:rFonts w:ascii="Geist SemiBold" w:hAnsi="Geist Semi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36179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36179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image" Target="media/image35.png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hyperlink" Target="https://www.hku.hk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hyperlink" Target="https://hkust.ed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image" Target="media/image36.svg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1</Pages>
  <Words>347</Words>
  <Characters>2205</Characters>
  <Application>Microsoft Office Word</Application>
  <DocSecurity>0</DocSecurity>
  <Lines>7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460</cp:revision>
  <cp:lastPrinted>2023-11-08T01:51:00Z</cp:lastPrinted>
  <dcterms:created xsi:type="dcterms:W3CDTF">2023-09-27T12:04:00Z</dcterms:created>
  <dcterms:modified xsi:type="dcterms:W3CDTF">2023-11-08T0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